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B33654" w14:textId="31AB56B4" w:rsidR="00822EA7" w:rsidRPr="00444FE5" w:rsidRDefault="004D63AA" w:rsidP="00EF2886">
      <w:pPr>
        <w:pStyle w:val="Heading1"/>
        <w:spacing w:after="0" w:line="240" w:lineRule="auto"/>
        <w:rPr>
          <w:color w:val="6F204D"/>
        </w:rPr>
      </w:pPr>
      <w:r w:rsidRPr="00444FE5">
        <w:rPr>
          <w:color w:val="6F204D"/>
        </w:rPr>
        <w:t>SWEETGRASS</w:t>
      </w:r>
      <w:r w:rsidR="00B25823" w:rsidRPr="00444FE5">
        <w:rPr>
          <w:color w:val="6F204D"/>
        </w:rPr>
        <w:t xml:space="preserve"> </w:t>
      </w:r>
      <w:r w:rsidR="00822EA7" w:rsidRPr="00444FE5">
        <w:rPr>
          <w:color w:val="6F204D"/>
        </w:rPr>
        <w:t>Community Grants Program 20</w:t>
      </w:r>
      <w:r w:rsidR="4D145EAE" w:rsidRPr="00444FE5">
        <w:rPr>
          <w:color w:val="6F204D"/>
        </w:rPr>
        <w:t>2</w:t>
      </w:r>
      <w:r w:rsidR="00353AEE" w:rsidRPr="00444FE5">
        <w:rPr>
          <w:color w:val="6F204D"/>
        </w:rPr>
        <w:t>5-2026</w:t>
      </w:r>
    </w:p>
    <w:p w14:paraId="253829EE" w14:textId="4DE12134" w:rsidR="0015574A" w:rsidRPr="00444FE5" w:rsidRDefault="0015574A" w:rsidP="66653273">
      <w:pPr>
        <w:pStyle w:val="Title"/>
        <w:spacing w:after="360"/>
        <w:rPr>
          <w:color w:val="6F204D"/>
        </w:rPr>
      </w:pPr>
      <w:r w:rsidRPr="00444FE5">
        <w:rPr>
          <w:color w:val="6F204D"/>
        </w:rPr>
        <w:t>Budget Worksheet and Justification</w:t>
      </w:r>
    </w:p>
    <w:p w14:paraId="1F870F6D" w14:textId="38F6E23A" w:rsidR="00064C09" w:rsidRPr="00366936" w:rsidRDefault="00064C09" w:rsidP="00366936">
      <w:pPr>
        <w:pStyle w:val="BodyText2"/>
      </w:pPr>
      <w:r>
        <w:t>Please provide an itemized project budget</w:t>
      </w:r>
      <w:r w:rsidR="4B5DAAD3">
        <w:t xml:space="preserve"> (up to $10,000)</w:t>
      </w:r>
      <w:r>
        <w:t xml:space="preserve"> and</w:t>
      </w:r>
      <w:r w:rsidR="00366936">
        <w:t xml:space="preserve"> </w:t>
      </w:r>
      <w:r>
        <w:t xml:space="preserve">corresponding budget justification for the proposed activities in the </w:t>
      </w:r>
      <w:r w:rsidR="349ED3A7">
        <w:t xml:space="preserve">Sweetgrass </w:t>
      </w:r>
      <w:r>
        <w:t xml:space="preserve">Community Grants Program Application Form </w:t>
      </w:r>
      <w:r w:rsidR="37FFB043">
        <w:t>which includes your</w:t>
      </w:r>
      <w:r>
        <w:t xml:space="preserve"> </w:t>
      </w:r>
      <w:r w:rsidR="0BC5168F">
        <w:t>w</w:t>
      </w:r>
      <w:r>
        <w:t xml:space="preserve">ork </w:t>
      </w:r>
      <w:r w:rsidR="7EF3D1DC">
        <w:t>p</w:t>
      </w:r>
      <w:r>
        <w:t>lan.</w:t>
      </w:r>
    </w:p>
    <w:p w14:paraId="76AD5B36" w14:textId="1BF0695D" w:rsidR="0015574A" w:rsidRPr="00EF2886" w:rsidRDefault="00064C09" w:rsidP="00366936">
      <w:pPr>
        <w:pStyle w:val="BodyText2"/>
        <w:spacing w:after="360"/>
        <w:rPr>
          <w:color w:val="494949" w:themeColor="text1"/>
        </w:rPr>
      </w:pPr>
      <w:r w:rsidRPr="00EF2886">
        <w:rPr>
          <w:color w:val="494949" w:themeColor="text1"/>
        </w:rPr>
        <w:t>*Indirect costs are allowable, but an optional item for this budget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620" w:firstRow="1" w:lastRow="0" w:firstColumn="0" w:lastColumn="0" w:noHBand="1" w:noVBand="1"/>
      </w:tblPr>
      <w:tblGrid>
        <w:gridCol w:w="1244"/>
        <w:gridCol w:w="1245"/>
        <w:gridCol w:w="2488"/>
        <w:gridCol w:w="4373"/>
      </w:tblGrid>
      <w:tr w:rsidR="00093025" w14:paraId="17A71B74" w14:textId="77777777" w:rsidTr="02929831">
        <w:tc>
          <w:tcPr>
            <w:tcW w:w="0" w:type="auto"/>
            <w:gridSpan w:val="3"/>
            <w:tcBorders>
              <w:bottom w:val="single" w:sz="12" w:space="0" w:color="494949" w:themeColor="text1"/>
            </w:tcBorders>
          </w:tcPr>
          <w:p w14:paraId="7D799D0E" w14:textId="7862449C" w:rsidR="00093025" w:rsidRPr="00444FE5" w:rsidRDefault="00093025" w:rsidP="00093025">
            <w:pPr>
              <w:pStyle w:val="BodyText3"/>
              <w:spacing w:after="0"/>
              <w:rPr>
                <w:color w:val="6F204D"/>
              </w:rPr>
            </w:pPr>
            <w:r w:rsidRPr="00444FE5">
              <w:rPr>
                <w:color w:val="6F204D"/>
              </w:rPr>
              <w:t xml:space="preserve">Itemized Costs </w:t>
            </w:r>
          </w:p>
          <w:p w14:paraId="1F951FC5" w14:textId="3D8B20A4" w:rsidR="00093025" w:rsidRPr="00444FE5" w:rsidRDefault="00093025" w:rsidP="00093025">
            <w:pPr>
              <w:pStyle w:val="Caption"/>
              <w:rPr>
                <w:color w:val="6F204D"/>
              </w:rPr>
            </w:pPr>
            <w:r w:rsidRPr="00444FE5">
              <w:rPr>
                <w:color w:val="6F204D"/>
              </w:rPr>
              <w:t>(Please enter costs as dollar amount)</w:t>
            </w:r>
          </w:p>
        </w:tc>
        <w:tc>
          <w:tcPr>
            <w:tcW w:w="2761" w:type="dxa"/>
            <w:tcBorders>
              <w:bottom w:val="single" w:sz="12" w:space="0" w:color="494949" w:themeColor="text1"/>
            </w:tcBorders>
          </w:tcPr>
          <w:p w14:paraId="188DEC18" w14:textId="4DADCCC2" w:rsidR="00093025" w:rsidRPr="00444FE5" w:rsidRDefault="00093025" w:rsidP="00093025">
            <w:pPr>
              <w:pStyle w:val="BodyText3"/>
              <w:spacing w:after="0"/>
              <w:rPr>
                <w:color w:val="6F204D"/>
              </w:rPr>
            </w:pPr>
            <w:r w:rsidRPr="00444FE5">
              <w:rPr>
                <w:color w:val="6F204D"/>
              </w:rPr>
              <w:t>Justification</w:t>
            </w:r>
          </w:p>
        </w:tc>
      </w:tr>
      <w:tr w:rsidR="00093025" w14:paraId="33A9F8B1" w14:textId="77777777" w:rsidTr="02929831">
        <w:tc>
          <w:tcPr>
            <w:tcW w:w="1440" w:type="dxa"/>
            <w:gridSpan w:val="2"/>
            <w:tcBorders>
              <w:top w:val="single" w:sz="12" w:space="0" w:color="494949" w:themeColor="text1"/>
            </w:tcBorders>
          </w:tcPr>
          <w:p w14:paraId="2589DE7F" w14:textId="25100EAF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alary and Wages</w:t>
            </w:r>
          </w:p>
        </w:tc>
        <w:tc>
          <w:tcPr>
            <w:tcW w:w="1440" w:type="dxa"/>
            <w:tcBorders>
              <w:top w:val="single" w:sz="12" w:space="0" w:color="494949" w:themeColor="text1"/>
            </w:tcBorders>
          </w:tcPr>
          <w:p w14:paraId="46825940" w14:textId="2CA73430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top w:val="single" w:sz="12" w:space="0" w:color="494949" w:themeColor="text1"/>
            </w:tcBorders>
          </w:tcPr>
          <w:p w14:paraId="05053409" w14:textId="36F0949F" w:rsidR="00093025" w:rsidRDefault="00093025" w:rsidP="00093025">
            <w:pPr>
              <w:pStyle w:val="Caption"/>
            </w:pPr>
          </w:p>
        </w:tc>
      </w:tr>
      <w:tr w:rsidR="00093025" w14:paraId="73EDEA72" w14:textId="77777777" w:rsidTr="02929831">
        <w:tc>
          <w:tcPr>
            <w:tcW w:w="1440" w:type="dxa"/>
            <w:gridSpan w:val="2"/>
          </w:tcPr>
          <w:p w14:paraId="10252F1D" w14:textId="311B4131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Fringe Benefits</w:t>
            </w:r>
          </w:p>
        </w:tc>
        <w:tc>
          <w:tcPr>
            <w:tcW w:w="1440" w:type="dxa"/>
          </w:tcPr>
          <w:p w14:paraId="44A00253" w14:textId="3529656F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1617C64" w14:textId="11A6BCA7" w:rsidR="00093025" w:rsidRDefault="00093025" w:rsidP="00093025">
            <w:pPr>
              <w:pStyle w:val="Caption"/>
            </w:pPr>
          </w:p>
        </w:tc>
      </w:tr>
      <w:tr w:rsidR="00093025" w14:paraId="554867A4" w14:textId="77777777" w:rsidTr="02929831">
        <w:tc>
          <w:tcPr>
            <w:tcW w:w="1440" w:type="dxa"/>
            <w:gridSpan w:val="2"/>
          </w:tcPr>
          <w:p w14:paraId="2CD9C602" w14:textId="192590B9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Consultant Costs</w:t>
            </w:r>
          </w:p>
        </w:tc>
        <w:tc>
          <w:tcPr>
            <w:tcW w:w="1440" w:type="dxa"/>
          </w:tcPr>
          <w:p w14:paraId="32969880" w14:textId="7D8D3290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A0D24C5" w14:textId="4985F1B5" w:rsidR="00093025" w:rsidRDefault="00093025" w:rsidP="00093025">
            <w:pPr>
              <w:pStyle w:val="Caption"/>
            </w:pPr>
          </w:p>
        </w:tc>
      </w:tr>
      <w:tr w:rsidR="00093025" w14:paraId="13AB8CCD" w14:textId="77777777" w:rsidTr="02929831">
        <w:tc>
          <w:tcPr>
            <w:tcW w:w="1440" w:type="dxa"/>
            <w:gridSpan w:val="2"/>
          </w:tcPr>
          <w:p w14:paraId="1A72D374" w14:textId="0394BB56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upplies</w:t>
            </w:r>
          </w:p>
        </w:tc>
        <w:tc>
          <w:tcPr>
            <w:tcW w:w="1440" w:type="dxa"/>
          </w:tcPr>
          <w:p w14:paraId="06874E17" w14:textId="398E12C5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A5400B2" w14:textId="566547FB" w:rsidR="00093025" w:rsidRDefault="00093025" w:rsidP="00093025">
            <w:pPr>
              <w:pStyle w:val="Caption"/>
            </w:pPr>
          </w:p>
        </w:tc>
      </w:tr>
      <w:tr w:rsidR="00093025" w14:paraId="36F8F527" w14:textId="77777777" w:rsidTr="02929831">
        <w:tc>
          <w:tcPr>
            <w:tcW w:w="1440" w:type="dxa"/>
            <w:gridSpan w:val="2"/>
          </w:tcPr>
          <w:p w14:paraId="66606590" w14:textId="5B26AE0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ravel</w:t>
            </w:r>
          </w:p>
        </w:tc>
        <w:tc>
          <w:tcPr>
            <w:tcW w:w="1440" w:type="dxa"/>
          </w:tcPr>
          <w:p w14:paraId="0C8869FC" w14:textId="4226D25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823F9" w14:textId="0FCB7D09" w:rsidR="00093025" w:rsidRDefault="00093025" w:rsidP="00093025">
            <w:pPr>
              <w:pStyle w:val="Caption"/>
            </w:pPr>
          </w:p>
        </w:tc>
      </w:tr>
      <w:tr w:rsidR="00093025" w14:paraId="04B007D2" w14:textId="77777777" w:rsidTr="02929831">
        <w:tc>
          <w:tcPr>
            <w:tcW w:w="1440" w:type="dxa"/>
            <w:gridSpan w:val="2"/>
          </w:tcPr>
          <w:p w14:paraId="7EF7357C" w14:textId="57CA197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 xml:space="preserve">Printing and Postage </w:t>
            </w:r>
          </w:p>
        </w:tc>
        <w:tc>
          <w:tcPr>
            <w:tcW w:w="1440" w:type="dxa"/>
          </w:tcPr>
          <w:p w14:paraId="5F391201" w14:textId="1B253F3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A2A91" w14:textId="6856A65C" w:rsidR="00093025" w:rsidRDefault="00093025" w:rsidP="00093025">
            <w:pPr>
              <w:pStyle w:val="Caption"/>
            </w:pPr>
          </w:p>
        </w:tc>
      </w:tr>
      <w:tr w:rsidR="00093025" w14:paraId="346C1B7E" w14:textId="77777777" w:rsidTr="02929831">
        <w:tc>
          <w:tcPr>
            <w:tcW w:w="720" w:type="dxa"/>
          </w:tcPr>
          <w:p w14:paraId="7028C29A" w14:textId="3A50DB78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2F86638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31D833B3" w14:textId="6CCBD6B2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6BE7A70" w14:textId="2B74907F" w:rsidR="00093025" w:rsidRDefault="00093025" w:rsidP="00093025">
            <w:pPr>
              <w:pStyle w:val="Caption"/>
            </w:pPr>
          </w:p>
        </w:tc>
      </w:tr>
      <w:tr w:rsidR="00093025" w14:paraId="5198257E" w14:textId="77777777" w:rsidTr="02929831">
        <w:tc>
          <w:tcPr>
            <w:tcW w:w="720" w:type="dxa"/>
          </w:tcPr>
          <w:p w14:paraId="375A6156" w14:textId="4B005D2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4E5D95D4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2952DFA6" w14:textId="6E76606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154E9C0" w14:textId="4E443284" w:rsidR="00093025" w:rsidRDefault="00093025" w:rsidP="00093025">
            <w:pPr>
              <w:pStyle w:val="Caption"/>
            </w:pPr>
          </w:p>
        </w:tc>
      </w:tr>
      <w:tr w:rsidR="00093025" w14:paraId="518DE2A0" w14:textId="77777777" w:rsidTr="02929831">
        <w:tc>
          <w:tcPr>
            <w:tcW w:w="720" w:type="dxa"/>
          </w:tcPr>
          <w:p w14:paraId="277B8667" w14:textId="6802F48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33B0743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12A40B4A" w14:textId="7749BF41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8DFECD7" w14:textId="6B5ABA25" w:rsidR="00093025" w:rsidRDefault="00093025" w:rsidP="00093025">
            <w:pPr>
              <w:pStyle w:val="Caption"/>
            </w:pPr>
          </w:p>
        </w:tc>
      </w:tr>
      <w:tr w:rsidR="00093025" w14:paraId="7B9D7838" w14:textId="77777777" w:rsidTr="02929831">
        <w:tc>
          <w:tcPr>
            <w:tcW w:w="1440" w:type="dxa"/>
            <w:gridSpan w:val="2"/>
          </w:tcPr>
          <w:p w14:paraId="13A55100" w14:textId="65873D9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Indirect Costs*</w:t>
            </w:r>
            <w:r w:rsidR="00366936">
              <w:rPr>
                <w:rStyle w:val="Emphasis"/>
              </w:rPr>
              <w:t xml:space="preserve"> </w:t>
            </w:r>
            <w:r w:rsidRPr="00366936">
              <w:t>(please enter as dollar</w:t>
            </w:r>
            <w:r w:rsidR="008B287C" w:rsidRPr="00366936">
              <w:t xml:space="preserve"> </w:t>
            </w:r>
            <w:r w:rsidRPr="00366936">
              <w:t>amount)</w:t>
            </w:r>
          </w:p>
        </w:tc>
        <w:tc>
          <w:tcPr>
            <w:tcW w:w="1440" w:type="dxa"/>
          </w:tcPr>
          <w:p w14:paraId="70500CF3" w14:textId="6A928FD8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F9E011C" w14:textId="3A51D473" w:rsidR="00093025" w:rsidRDefault="00093025" w:rsidP="00093025">
            <w:pPr>
              <w:pStyle w:val="Caption"/>
            </w:pPr>
          </w:p>
        </w:tc>
      </w:tr>
      <w:tr w:rsidR="00093025" w14:paraId="76A1BEFD" w14:textId="77777777" w:rsidTr="02929831">
        <w:tc>
          <w:tcPr>
            <w:tcW w:w="1440" w:type="dxa"/>
            <w:gridSpan w:val="2"/>
            <w:tcBorders>
              <w:bottom w:val="single" w:sz="4" w:space="0" w:color="BEBEBE" w:themeColor="background2"/>
            </w:tcBorders>
          </w:tcPr>
          <w:p w14:paraId="3AC7EFE8" w14:textId="598EAA64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otal Direct Costs</w:t>
            </w:r>
          </w:p>
        </w:tc>
        <w:tc>
          <w:tcPr>
            <w:tcW w:w="1440" w:type="dxa"/>
            <w:tcBorders>
              <w:bottom w:val="single" w:sz="4" w:space="0" w:color="BEBEBE" w:themeColor="background2"/>
            </w:tcBorders>
          </w:tcPr>
          <w:p w14:paraId="0E08687C" w14:textId="48212652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bottom w:val="single" w:sz="4" w:space="0" w:color="BEBEBE" w:themeColor="background2"/>
            </w:tcBorders>
          </w:tcPr>
          <w:p w14:paraId="7AC870F1" w14:textId="4A0DC9ED" w:rsidR="00093025" w:rsidRDefault="00093025" w:rsidP="00093025">
            <w:pPr>
              <w:pStyle w:val="Caption"/>
            </w:pPr>
          </w:p>
        </w:tc>
      </w:tr>
      <w:tr w:rsidR="00093025" w14:paraId="384BAF0E" w14:textId="77777777" w:rsidTr="00444FE5">
        <w:tc>
          <w:tcPr>
            <w:tcW w:w="1440" w:type="dxa"/>
            <w:gridSpan w:val="2"/>
            <w:shd w:val="clear" w:color="auto" w:fill="E8E8E8" w:themeFill="text2" w:themeFillTint="33"/>
          </w:tcPr>
          <w:p w14:paraId="1E009DCD" w14:textId="405B2799" w:rsidR="00093025" w:rsidRPr="00366936" w:rsidRDefault="00093025" w:rsidP="02929831">
            <w:pPr>
              <w:pStyle w:val="Caption"/>
              <w:rPr>
                <w:rStyle w:val="Emphasis"/>
                <w:color w:val="004B40" w:themeColor="accent2" w:themeShade="80"/>
              </w:rPr>
            </w:pPr>
            <w:r w:rsidRPr="00444FE5">
              <w:rPr>
                <w:rStyle w:val="Emphasis"/>
                <w:color w:val="6F204D"/>
              </w:rPr>
              <w:t>Total for Contract</w:t>
            </w:r>
            <w:r w:rsidR="571BBFA2" w:rsidRPr="00444FE5">
              <w:rPr>
                <w:rStyle w:val="Emphasis"/>
                <w:color w:val="6F204D"/>
              </w:rPr>
              <w:t xml:space="preserve"> (</w:t>
            </w:r>
            <w:r w:rsidR="053129AB" w:rsidRPr="00444FE5">
              <w:rPr>
                <w:rStyle w:val="Emphasis"/>
                <w:color w:val="6F204D"/>
              </w:rPr>
              <w:t>up to $10,000</w:t>
            </w:r>
            <w:r w:rsidR="0DC983A3" w:rsidRPr="00444FE5">
              <w:rPr>
                <w:rStyle w:val="Emphasis"/>
                <w:color w:val="6F204D"/>
              </w:rPr>
              <w:t>)</w:t>
            </w:r>
          </w:p>
        </w:tc>
        <w:tc>
          <w:tcPr>
            <w:tcW w:w="1440" w:type="dxa"/>
            <w:shd w:val="clear" w:color="auto" w:fill="E8E8E8" w:themeFill="text2" w:themeFillTint="33"/>
          </w:tcPr>
          <w:p w14:paraId="6CE00738" w14:textId="234B6223" w:rsidR="00093025" w:rsidRDefault="00093025" w:rsidP="00093025">
            <w:pPr>
              <w:pStyle w:val="Caption"/>
            </w:pPr>
          </w:p>
        </w:tc>
        <w:tc>
          <w:tcPr>
            <w:tcW w:w="2761" w:type="dxa"/>
            <w:shd w:val="clear" w:color="auto" w:fill="E8E8E8" w:themeFill="text2" w:themeFillTint="33"/>
          </w:tcPr>
          <w:p w14:paraId="1FEF3EDF" w14:textId="739D1949" w:rsidR="00093025" w:rsidRDefault="00093025" w:rsidP="00093025">
            <w:pPr>
              <w:pStyle w:val="Caption"/>
            </w:pPr>
          </w:p>
        </w:tc>
      </w:tr>
    </w:tbl>
    <w:p w14:paraId="73DE774C" w14:textId="77777777" w:rsidR="00E01574" w:rsidRDefault="00E01574" w:rsidP="00E01574">
      <w:pPr>
        <w:pStyle w:val="BodyText"/>
      </w:pPr>
    </w:p>
    <w:sectPr w:rsidR="00E01574" w:rsidSect="00427375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32083" w14:textId="77777777" w:rsidR="003E3644" w:rsidRDefault="003E3644" w:rsidP="004E15D3">
      <w:pPr>
        <w:spacing w:line="240" w:lineRule="auto"/>
      </w:pPr>
      <w:r>
        <w:separator/>
      </w:r>
    </w:p>
  </w:endnote>
  <w:endnote w:type="continuationSeparator" w:id="0">
    <w:p w14:paraId="3EDC290C" w14:textId="77777777" w:rsidR="003E3644" w:rsidRDefault="003E3644" w:rsidP="004E15D3">
      <w:pPr>
        <w:spacing w:line="240" w:lineRule="auto"/>
      </w:pPr>
      <w:r>
        <w:continuationSeparator/>
      </w:r>
    </w:p>
  </w:endnote>
  <w:endnote w:type="continuationNotice" w:id="1">
    <w:p w14:paraId="19E6A149" w14:textId="77777777" w:rsidR="003E3644" w:rsidRDefault="003E364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A6618" w14:textId="15FDC9A3" w:rsidR="00E01574" w:rsidRDefault="00E01574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442D36C6" wp14:editId="72C409C2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13716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253396" w14:textId="4EC519F3" w:rsidR="00E01574" w:rsidRPr="00B91C98" w:rsidRDefault="003E3644" w:rsidP="00E01574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>
                              <w:rPr>
                                <w:rStyle w:val="TitleInline"/>
                              </w:rPr>
                            </w:sdtEndPr>
                            <w:sdtContent>
                              <w:r w:rsidR="00E01574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2D36C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0;margin-top:0;width:612pt;height:108pt;z-index:-251658239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" filled="f" stroked="f" strokeweight=".5pt">
              <v:textbox inset="1in,20pt,1in,20pt">
                <w:txbxContent>
                  <w:p w14:paraId="4E253396" w14:textId="4EC519F3" w:rsidR="00E01574" w:rsidRPr="00B91C98" w:rsidRDefault="003E3644" w:rsidP="00E01574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EndPr>
                        <w:rPr>
                          <w:rStyle w:val="TitleInline"/>
                        </w:rPr>
                      </w:sdtEndPr>
                      <w:sdtContent>
                        <w:r w:rsidR="00E01574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E01574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="00E01574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991DE" w14:textId="2C61686F" w:rsidR="00064C09" w:rsidRPr="00064C09" w:rsidRDefault="00064C09" w:rsidP="00064C0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2FF046A3" wp14:editId="3692B674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C25E04" w14:textId="77777777" w:rsidR="00064C09" w:rsidRPr="00ED7454" w:rsidRDefault="00064C09" w:rsidP="00064C09">
                            <w:pPr>
                              <w:pStyle w:val="Footer"/>
                              <w:rPr>
                                <w:rStyle w:val="TitleInline"/>
                                <w:color w:val="6F204D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ED7454">
                              <w:rPr>
                                <w:rStyle w:val="TitleInline"/>
                                <w:color w:val="6F204D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ED7454">
                              <w:rPr>
                                <w:rStyle w:val="TitleInline"/>
                                <w:color w:val="6F204D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19D7D6C" w14:textId="77777777" w:rsidR="00064C09" w:rsidRPr="00ED7454" w:rsidRDefault="00064C09" w:rsidP="00064C09">
                            <w:pPr>
                              <w:pStyle w:val="Footer"/>
                              <w:rPr>
                                <w:b/>
                                <w:color w:val="6F204D"/>
                                <w:spacing w:val="0"/>
                                <w:szCs w:val="18"/>
                              </w:rPr>
                            </w:pPr>
                            <w:r w:rsidRPr="00ED7454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ED7454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ED7454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 </w:t>
                            </w:r>
                            <w:r w:rsidRPr="00ED7454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|</w:t>
                            </w:r>
                            <w:r w:rsidRPr="00ED7454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 </w:t>
                            </w:r>
                            <w:r w:rsidRPr="00ED7454">
                              <w:rPr>
                                <w:noProof/>
                                <w:color w:val="6F204D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907097" y="290195"/>
                          <a:ext cx="2235200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FF046A3" id="Group 2" o:spid="_x0000_s1027" style="position:absolute;margin-left:-1in;margin-top:684.3pt;width:612pt;height:108pt;z-index:-251658240;mso-position-vertical-relative:page" coordsize="77724,1371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" o:spid="_x0000_s1028" type="#_x0000_t202" style="position:absolute;width:77724;height:1371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" filled="f" stroked="f" strokeweight=".5pt">
                <v:textbox inset="270pt,0,1in,40pt">
                  <w:txbxContent>
                    <w:p w14:paraId="1EC25E04" w14:textId="77777777" w:rsidR="00064C09" w:rsidRPr="00ED7454" w:rsidRDefault="00064C09" w:rsidP="00064C09">
                      <w:pPr>
                        <w:pStyle w:val="Footer"/>
                        <w:rPr>
                          <w:rStyle w:val="TitleInline"/>
                          <w:color w:val="6F204D"/>
                          <w:spacing w:val="0"/>
                          <w:sz w:val="18"/>
                          <w:szCs w:val="18"/>
                        </w:rPr>
                      </w:pPr>
                      <w:r w:rsidRPr="00ED7454">
                        <w:rPr>
                          <w:rStyle w:val="TitleInline"/>
                          <w:color w:val="6F204D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ED7454">
                        <w:rPr>
                          <w:rStyle w:val="TitleInline"/>
                          <w:color w:val="6F204D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14:paraId="219D7D6C" w14:textId="77777777" w:rsidR="00064C09" w:rsidRPr="00ED7454" w:rsidRDefault="00064C09" w:rsidP="00064C09">
                      <w:pPr>
                        <w:pStyle w:val="Footer"/>
                        <w:rPr>
                          <w:b/>
                          <w:color w:val="6F204D"/>
                          <w:spacing w:val="0"/>
                          <w:szCs w:val="18"/>
                        </w:rPr>
                      </w:pPr>
                      <w:r w:rsidRPr="00ED7454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611 12th Ave S, Seattle, WA 98144</w:t>
                      </w:r>
                      <w:r w:rsidRPr="00ED7454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ED7454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 </w:t>
                      </w:r>
                      <w:r w:rsidRPr="00ED7454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|</w:t>
                      </w:r>
                      <w:r w:rsidRPr="00ED7454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 </w:t>
                      </w:r>
                      <w:r w:rsidRPr="00ED7454">
                        <w:rPr>
                          <w:noProof/>
                          <w:color w:val="6F204D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Logo" o:spid="_x0000_s1029" type="#_x0000_t75" style="position:absolute;left:9070;top:2901;width:22352;height:5588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">
                <v:imagedata r:id="rId2" o:title=""/>
              </v:shape>
              <w10:wrap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EEE61" w14:textId="77777777" w:rsidR="003E3644" w:rsidRDefault="003E3644" w:rsidP="004E15D3">
      <w:pPr>
        <w:spacing w:line="240" w:lineRule="auto"/>
      </w:pPr>
      <w:r>
        <w:separator/>
      </w:r>
    </w:p>
  </w:footnote>
  <w:footnote w:type="continuationSeparator" w:id="0">
    <w:p w14:paraId="75988E07" w14:textId="77777777" w:rsidR="003E3644" w:rsidRDefault="003E3644" w:rsidP="004E15D3">
      <w:pPr>
        <w:spacing w:line="240" w:lineRule="auto"/>
      </w:pPr>
      <w:r>
        <w:continuationSeparator/>
      </w:r>
    </w:p>
  </w:footnote>
  <w:footnote w:type="continuationNotice" w:id="1">
    <w:p w14:paraId="6A4DA64A" w14:textId="77777777" w:rsidR="003E3644" w:rsidRDefault="003E3644">
      <w:pPr>
        <w:spacing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stylePaneFormatFilter w:val="1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wMzYxMjMzsTRV0lEKTi0uzszPAykwqgUAfGjBTywAAAA="/>
  </w:docVars>
  <w:rsids>
    <w:rsidRoot w:val="00571B2A"/>
    <w:rsid w:val="00013ADA"/>
    <w:rsid w:val="000169E8"/>
    <w:rsid w:val="00043E4C"/>
    <w:rsid w:val="00064C09"/>
    <w:rsid w:val="00093025"/>
    <w:rsid w:val="000F2D55"/>
    <w:rsid w:val="000F4B70"/>
    <w:rsid w:val="00121AE6"/>
    <w:rsid w:val="001279F1"/>
    <w:rsid w:val="001440F5"/>
    <w:rsid w:val="0015328D"/>
    <w:rsid w:val="0015574A"/>
    <w:rsid w:val="00181062"/>
    <w:rsid w:val="00257E0F"/>
    <w:rsid w:val="00265002"/>
    <w:rsid w:val="0029741E"/>
    <w:rsid w:val="002A1E9B"/>
    <w:rsid w:val="002E74F4"/>
    <w:rsid w:val="00353AEE"/>
    <w:rsid w:val="00366936"/>
    <w:rsid w:val="003C0172"/>
    <w:rsid w:val="003D1BF7"/>
    <w:rsid w:val="003E3644"/>
    <w:rsid w:val="003F02D3"/>
    <w:rsid w:val="00427375"/>
    <w:rsid w:val="00444FE5"/>
    <w:rsid w:val="00453898"/>
    <w:rsid w:val="00483CA9"/>
    <w:rsid w:val="004B10B6"/>
    <w:rsid w:val="004D63AA"/>
    <w:rsid w:val="004E15D3"/>
    <w:rsid w:val="00505907"/>
    <w:rsid w:val="00510F59"/>
    <w:rsid w:val="00520028"/>
    <w:rsid w:val="005460A6"/>
    <w:rsid w:val="00571B2A"/>
    <w:rsid w:val="006062D6"/>
    <w:rsid w:val="00616F5C"/>
    <w:rsid w:val="006D2E91"/>
    <w:rsid w:val="007050B0"/>
    <w:rsid w:val="007847F0"/>
    <w:rsid w:val="007D3DEE"/>
    <w:rsid w:val="00822EA7"/>
    <w:rsid w:val="008908A0"/>
    <w:rsid w:val="008B287C"/>
    <w:rsid w:val="008B5D9D"/>
    <w:rsid w:val="008B641F"/>
    <w:rsid w:val="008F29CE"/>
    <w:rsid w:val="00902BA6"/>
    <w:rsid w:val="009365D2"/>
    <w:rsid w:val="009D3F2F"/>
    <w:rsid w:val="009F60C3"/>
    <w:rsid w:val="00A25902"/>
    <w:rsid w:val="00A77CC3"/>
    <w:rsid w:val="00AC5389"/>
    <w:rsid w:val="00AF2712"/>
    <w:rsid w:val="00AF2D51"/>
    <w:rsid w:val="00B25823"/>
    <w:rsid w:val="00B405DB"/>
    <w:rsid w:val="00B71AB4"/>
    <w:rsid w:val="00B75AA5"/>
    <w:rsid w:val="00BD4059"/>
    <w:rsid w:val="00C06353"/>
    <w:rsid w:val="00C221A7"/>
    <w:rsid w:val="00CB29B7"/>
    <w:rsid w:val="00CC53AD"/>
    <w:rsid w:val="00CD7E5F"/>
    <w:rsid w:val="00E01574"/>
    <w:rsid w:val="00E36940"/>
    <w:rsid w:val="00E810B9"/>
    <w:rsid w:val="00E9049E"/>
    <w:rsid w:val="00E94AF2"/>
    <w:rsid w:val="00ED7454"/>
    <w:rsid w:val="00EF2886"/>
    <w:rsid w:val="00F04168"/>
    <w:rsid w:val="00F61EAB"/>
    <w:rsid w:val="00F748E8"/>
    <w:rsid w:val="00FB322B"/>
    <w:rsid w:val="00FB4763"/>
    <w:rsid w:val="00FD7D9A"/>
    <w:rsid w:val="02929831"/>
    <w:rsid w:val="02CDF4C1"/>
    <w:rsid w:val="0384FCC4"/>
    <w:rsid w:val="053129AB"/>
    <w:rsid w:val="0BC5168F"/>
    <w:rsid w:val="0D275FAA"/>
    <w:rsid w:val="0DC983A3"/>
    <w:rsid w:val="11FD0A6E"/>
    <w:rsid w:val="16EA015A"/>
    <w:rsid w:val="24CB7E37"/>
    <w:rsid w:val="2B5E53C4"/>
    <w:rsid w:val="2BA1B8B2"/>
    <w:rsid w:val="349ED3A7"/>
    <w:rsid w:val="3525BED5"/>
    <w:rsid w:val="3574B3EB"/>
    <w:rsid w:val="37A130BA"/>
    <w:rsid w:val="37FFB043"/>
    <w:rsid w:val="3C812909"/>
    <w:rsid w:val="4557A41D"/>
    <w:rsid w:val="45960C81"/>
    <w:rsid w:val="47ACB164"/>
    <w:rsid w:val="4898FC88"/>
    <w:rsid w:val="4AFD04D2"/>
    <w:rsid w:val="4B5DAAD3"/>
    <w:rsid w:val="4BFAF045"/>
    <w:rsid w:val="4D145EAE"/>
    <w:rsid w:val="528A85CD"/>
    <w:rsid w:val="54F0EA1C"/>
    <w:rsid w:val="571BBFA2"/>
    <w:rsid w:val="5811BDD7"/>
    <w:rsid w:val="5C27CB3F"/>
    <w:rsid w:val="5FE2C1C7"/>
    <w:rsid w:val="66653273"/>
    <w:rsid w:val="6E575881"/>
    <w:rsid w:val="6EAD748A"/>
    <w:rsid w:val="75A30A2D"/>
    <w:rsid w:val="7EF3D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EC27ED"/>
  <w15:chartTrackingRefBased/>
  <w15:docId w15:val="{D19BCA88-30E2-4C16-9EA2-6581096F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BF7"/>
  </w:style>
  <w:style w:type="paragraph" w:styleId="Heading1">
    <w:name w:val="heading 1"/>
    <w:basedOn w:val="Normal"/>
    <w:next w:val="BodyText"/>
    <w:link w:val="Heading1Char"/>
    <w:uiPriority w:val="9"/>
    <w:qFormat/>
    <w:rsid w:val="00366936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64C09"/>
    <w:pPr>
      <w:keepNext/>
      <w:keepLines/>
      <w:spacing w:before="240" w:after="4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064C09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064C09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064C09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064C09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064C09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3C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B8C9A" w:themeColor="accent1" w:themeTint="66"/>
        <w:left w:val="single" w:sz="4" w:space="0" w:color="EB8C9A" w:themeColor="accent1" w:themeTint="66"/>
        <w:bottom w:val="single" w:sz="4" w:space="0" w:color="EB8C9A" w:themeColor="accent1" w:themeTint="66"/>
        <w:right w:val="single" w:sz="4" w:space="0" w:color="EB8C9A" w:themeColor="accent1" w:themeTint="66"/>
        <w:insideH w:val="single" w:sz="4" w:space="0" w:color="EB8C9A" w:themeColor="accent1" w:themeTint="66"/>
        <w:insideV w:val="single" w:sz="4" w:space="0" w:color="EB8C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153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153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15368" w:themeColor="accent1" w:themeTint="99"/>
        <w:left w:val="single" w:sz="4" w:space="0" w:color="E15368" w:themeColor="accent1" w:themeTint="99"/>
        <w:bottom w:val="single" w:sz="4" w:space="0" w:color="E15368" w:themeColor="accent1" w:themeTint="99"/>
        <w:right w:val="single" w:sz="4" w:space="0" w:color="E15368" w:themeColor="accent1" w:themeTint="99"/>
        <w:insideH w:val="single" w:sz="4" w:space="0" w:color="E15368" w:themeColor="accent1" w:themeTint="99"/>
        <w:insideV w:val="single" w:sz="4" w:space="0" w:color="E153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C5CC" w:themeFill="accent1" w:themeFillTint="33"/>
      </w:tcPr>
    </w:tblStylePr>
    <w:tblStylePr w:type="band1Horz">
      <w:tblPr/>
      <w:tcPr>
        <w:shd w:val="clear" w:color="auto" w:fill="F5C5CC" w:themeFill="accent1" w:themeFillTint="33"/>
      </w:tcPr>
    </w:tblStylePr>
    <w:tblStylePr w:type="neCell">
      <w:tblPr/>
      <w:tcPr>
        <w:tcBorders>
          <w:bottom w:val="single" w:sz="4" w:space="0" w:color="E15368" w:themeColor="accent1" w:themeTint="99"/>
        </w:tcBorders>
      </w:tcPr>
    </w:tblStylePr>
    <w:tblStylePr w:type="nwCell">
      <w:tblPr/>
      <w:tcPr>
        <w:tcBorders>
          <w:bottom w:val="single" w:sz="4" w:space="0" w:color="E15368" w:themeColor="accent1" w:themeTint="99"/>
        </w:tcBorders>
      </w:tcPr>
    </w:tblStylePr>
    <w:tblStylePr w:type="seCell">
      <w:tblPr/>
      <w:tcPr>
        <w:tcBorders>
          <w:top w:val="single" w:sz="4" w:space="0" w:color="E15368" w:themeColor="accent1" w:themeTint="99"/>
        </w:tcBorders>
      </w:tcPr>
    </w:tblStylePr>
    <w:tblStylePr w:type="swCell">
      <w:tblPr/>
      <w:tcPr>
        <w:tcBorders>
          <w:top w:val="single" w:sz="4" w:space="0" w:color="E15368" w:themeColor="accent1" w:themeTint="99"/>
        </w:tcBorders>
      </w:tcPr>
    </w:tblStylePr>
  </w:style>
  <w:style w:type="paragraph" w:styleId="Header">
    <w:name w:val="header"/>
    <w:aliases w:val="Header Text"/>
    <w:basedOn w:val="Normal"/>
    <w:link w:val="HeaderChar"/>
    <w:uiPriority w:val="29"/>
    <w:qFormat/>
    <w:rsid w:val="00064C09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64C09"/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064C09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064C09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26500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E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E0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1789CA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6936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064C09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64C09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64C09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4C09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64C09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4C09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C09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064C09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C09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064C09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064C09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064C09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064C09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366936"/>
    <w:pPr>
      <w:keepNext/>
      <w:keepLines/>
      <w:suppressAutoHyphens/>
      <w:spacing w:after="12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366936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064C09"/>
    <w:pPr>
      <w:keepNext/>
      <w:keepLines/>
      <w:numPr>
        <w:ilvl w:val="1"/>
      </w:numPr>
      <w:suppressAutoHyphens/>
      <w:spacing w:after="480"/>
    </w:pPr>
    <w:rPr>
      <w:rFonts w:eastAsiaTheme="minorEastAsia"/>
      <w:spacing w:val="-4"/>
      <w:kern w:val="16"/>
      <w:sz w:val="48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064C09"/>
    <w:rPr>
      <w:rFonts w:eastAsiaTheme="minorEastAsia"/>
      <w:spacing w:val="-4"/>
      <w:kern w:val="16"/>
      <w:sz w:val="48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064C09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064C09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064C09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064C09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064C09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064C09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064C09"/>
    <w:pPr>
      <w:spacing w:after="120"/>
    </w:pPr>
    <w:rPr>
      <w:kern w:val="16"/>
    </w:rPr>
  </w:style>
  <w:style w:type="paragraph" w:styleId="ListParagraph">
    <w:name w:val="List Paragraph"/>
    <w:basedOn w:val="Normal"/>
    <w:uiPriority w:val="78"/>
    <w:qFormat/>
    <w:rsid w:val="00064C09"/>
    <w:pPr>
      <w:spacing w:after="120"/>
      <w:ind w:left="480" w:hanging="240"/>
      <w:contextualSpacing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064C09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064C09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064C09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064C09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064C09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064C09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unhideWhenUsed/>
    <w:qFormat/>
    <w:rsid w:val="00064C09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064C09"/>
    <w:rPr>
      <w:b/>
      <w:spacing w:val="-4"/>
      <w:sz w:val="32"/>
      <w:szCs w:val="32"/>
    </w:rPr>
  </w:style>
  <w:style w:type="paragraph" w:styleId="TOAHeading">
    <w:name w:val="toa heading"/>
    <w:basedOn w:val="Normal"/>
    <w:next w:val="Normal"/>
    <w:uiPriority w:val="99"/>
    <w:unhideWhenUsed/>
    <w:rsid w:val="00E94AF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6" ma:contentTypeDescription="Create a new document." ma:contentTypeScope="" ma:versionID="09dc0fad5be1628ea38f7c1b00ddd798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f67c3f0e88588e0b48b3aad179fa028c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  <xsd:element ref="ns2:MediaServiceBillingMetadata" minOccurs="0"/>
                <xsd:element ref="ns2:Upda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  <xsd:element name="Updates" ma:index="32" nillable="true" ma:displayName="Updates" ma:format="Dropdown" ma:internalName="Upda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  <Updates xmlns="dcbf299b-904a-4b34-8912-c3b22427d2f4" xsi:nil="true"/>
  </documentManagement>
</p:properties>
</file>

<file path=customXml/itemProps1.xml><?xml version="1.0" encoding="utf-8"?>
<ds:datastoreItem xmlns:ds="http://schemas.openxmlformats.org/officeDocument/2006/customXml" ds:itemID="{8C4C33AC-5FB4-4B70-B818-747D1FC67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931258-B50D-4159-B939-79AF8BB199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2CC08B-0C55-40AA-9882-BCA06321F3C1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2</Words>
  <Characters>619</Characters>
  <Application>Microsoft Office Word</Application>
  <DocSecurity>0</DocSecurity>
  <Lines>61</Lines>
  <Paragraphs>23</Paragraphs>
  <ScaleCrop>false</ScaleCrop>
  <Manager/>
  <Company>Urban Indian Health Institute</Company>
  <LinksUpToDate>false</LinksUpToDate>
  <CharactersWithSpaces>6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Worksheet and Justification RFA</dc:title>
  <dc:subject/>
  <dc:creator>Urban Indian Health Institute</dc:creator>
  <cp:keywords/>
  <dc:description/>
  <cp:lastModifiedBy>Kacia A. Rogalla</cp:lastModifiedBy>
  <cp:revision>10</cp:revision>
  <cp:lastPrinted>2023-05-24T00:17:00Z</cp:lastPrinted>
  <dcterms:created xsi:type="dcterms:W3CDTF">2025-10-10T16:19:00Z</dcterms:created>
  <dcterms:modified xsi:type="dcterms:W3CDTF">2025-12-08T20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  <property fmtid="{D5CDD505-2E9C-101B-9397-08002B2CF9AE}" pid="4" name="GrammarlyDocumentId">
    <vt:lpwstr>fd21a506-a1d5-4bb2-82ad-5eb8de06818f</vt:lpwstr>
  </property>
</Properties>
</file>